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e6c4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9220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39:00Z</dcterms:created>
  <dcterms:modified xsi:type="dcterms:W3CDTF">2018-11-09T07:39:00Z</dcterms:modified>
</cp:coreProperties>
</file>